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40C" w:rsidRDefault="0067640C" w:rsidP="00C8187F">
      <w:pPr>
        <w:jc w:val="both"/>
        <w:rPr>
          <w:rFonts w:eastAsia="Calibri"/>
          <w:b/>
          <w:bCs/>
          <w:lang w:bidi="fa-IR"/>
        </w:rPr>
      </w:pPr>
    </w:p>
    <w:p w:rsidR="0096499B" w:rsidRPr="00426DE6" w:rsidRDefault="0096499B" w:rsidP="00C8187F">
      <w:pPr>
        <w:jc w:val="both"/>
        <w:rPr>
          <w:rFonts w:eastAsia="Calibri"/>
          <w:b/>
          <w:bCs/>
          <w:lang w:bidi="fa-IR"/>
        </w:rPr>
      </w:pPr>
      <w:r w:rsidRPr="00426DE6">
        <w:rPr>
          <w:rFonts w:eastAsia="Calibri"/>
          <w:b/>
          <w:bCs/>
          <w:lang w:bidi="fa-IR"/>
        </w:rPr>
        <w:t xml:space="preserve">Table </w:t>
      </w:r>
      <w:r w:rsidR="00C8187F">
        <w:rPr>
          <w:rFonts w:eastAsia="Calibri"/>
          <w:b/>
          <w:bCs/>
          <w:lang w:bidi="fa-IR"/>
        </w:rPr>
        <w:t>1S</w:t>
      </w:r>
      <w:r w:rsidRPr="00426DE6">
        <w:rPr>
          <w:rFonts w:eastAsia="Calibri"/>
          <w:b/>
          <w:bCs/>
          <w:lang w:bidi="fa-IR"/>
        </w:rPr>
        <w:t>, List of all species of earthworms were identified in this study</w:t>
      </w:r>
    </w:p>
    <w:tbl>
      <w:tblPr>
        <w:tblpPr w:leftFromText="180" w:rightFromText="180" w:vertAnchor="text" w:tblpXSpec="center" w:tblpY="1"/>
        <w:tblOverlap w:val="never"/>
        <w:tblW w:w="13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837"/>
        <w:gridCol w:w="5245"/>
        <w:gridCol w:w="1701"/>
        <w:gridCol w:w="1984"/>
        <w:gridCol w:w="1276"/>
      </w:tblGrid>
      <w:tr w:rsidR="00D210F8" w:rsidRPr="00426DE6" w:rsidTr="00340C05">
        <w:tc>
          <w:tcPr>
            <w:tcW w:w="1135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0" w:name="_Hlk499469481"/>
            <w:r w:rsidRPr="00426DE6">
              <w:rPr>
                <w:rFonts w:eastAsia="Calibri"/>
              </w:rPr>
              <w:t>location</w:t>
            </w:r>
          </w:p>
        </w:tc>
        <w:tc>
          <w:tcPr>
            <w:tcW w:w="5245" w:type="dxa"/>
            <w:shd w:val="clear" w:color="auto" w:fill="auto"/>
          </w:tcPr>
          <w:p w:rsidR="00D210F8" w:rsidRDefault="00554BEC" w:rsidP="00F84B44">
            <w:pPr>
              <w:jc w:val="center"/>
            </w:pPr>
            <w:r w:rsidRPr="00426DE6">
              <w:t>S</w:t>
            </w:r>
            <w:r w:rsidR="00D210F8" w:rsidRPr="00426DE6">
              <w:t>pecies</w:t>
            </w:r>
          </w:p>
          <w:p w:rsidR="00554BEC" w:rsidRPr="00426DE6" w:rsidRDefault="00554BEC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Longitud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latitud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Elevation (m)</w:t>
            </w:r>
          </w:p>
        </w:tc>
      </w:tr>
      <w:tr w:rsidR="00D210F8" w:rsidRPr="00426DE6" w:rsidTr="00340C05">
        <w:tc>
          <w:tcPr>
            <w:tcW w:w="1135" w:type="dxa"/>
            <w:vMerge w:val="restart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554BEC">
              <w:rPr>
                <w:rFonts w:eastAsia="Calibri"/>
                <w:noProof/>
              </w:rPr>
              <w:t>jiroft</w:t>
            </w: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5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 xml:space="preserve">A. </w:t>
            </w:r>
            <w:r w:rsidR="00D210F8" w:rsidRPr="00554BEC">
              <w:rPr>
                <w:rFonts w:eastAsia="Calibri"/>
                <w:i/>
                <w:iCs/>
                <w:noProof/>
              </w:rPr>
              <w:t>corticis</w:t>
            </w:r>
            <w:r w:rsidR="00D210F8" w:rsidRPr="00426DE6">
              <w:rPr>
                <w:rFonts w:eastAsia="Calibri"/>
              </w:rPr>
              <w:t xml:space="preserve"> L</w:t>
            </w:r>
            <w:r w:rsidR="00D210F8" w:rsidRPr="00426DE6">
              <w:rPr>
                <w:rFonts w:eastAsia="Calibri"/>
                <w:vertAlign w:val="superscript"/>
              </w:rPr>
              <w:t>##</w:t>
            </w:r>
            <w:r w:rsidR="00D210F8" w:rsidRPr="00426DE6">
              <w:rPr>
                <w:rFonts w:eastAsia="Calibri"/>
              </w:rPr>
              <w:t xml:space="preserve"> </w:t>
            </w:r>
            <w:bookmarkStart w:id="1" w:name="_Hlk487527695"/>
            <w:r w:rsidR="00D210F8" w:rsidRPr="00426DE6">
              <w:rPr>
                <w:rFonts w:eastAsia="Calibri"/>
              </w:rPr>
              <w:t xml:space="preserve">3 juvenile </w:t>
            </w:r>
            <w:r w:rsidR="00D210F8" w:rsidRPr="00426DE6">
              <w:rPr>
                <w:rFonts w:eastAsia="Calibri"/>
                <w:i/>
                <w:iCs/>
              </w:rPr>
              <w:t>Amynthas</w:t>
            </w:r>
            <w:bookmarkEnd w:id="1"/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°37'50.03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</w:pPr>
            <w:r w:rsidRPr="00426DE6">
              <w:rPr>
                <w:rFonts w:eastAsia="Calibri"/>
              </w:rPr>
              <w:t>57°43'36.71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58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2" w:name="_Hlk487447256"/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3 </w:t>
            </w:r>
            <w:r w:rsidRPr="00426DE6">
              <w:rPr>
                <w:rFonts w:eastAsia="Calibri"/>
                <w:i/>
                <w:iCs/>
              </w:rPr>
              <w:t>A. gracili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3</w:t>
            </w:r>
            <w:r w:rsidRPr="00426DE6">
              <w:t>'</w:t>
            </w:r>
            <w:r w:rsidRPr="00426DE6">
              <w:rPr>
                <w:rFonts w:eastAsia="Calibri"/>
              </w:rPr>
              <w:t>35.8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50</w:t>
            </w:r>
            <w:r w:rsidRPr="00426DE6">
              <w:t>'</w:t>
            </w:r>
            <w:r w:rsidRPr="00426DE6">
              <w:rPr>
                <w:rFonts w:eastAsia="Calibri"/>
              </w:rPr>
              <w:t>48.3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26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A. corticis L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8</w:t>
            </w:r>
            <w:r w:rsidRPr="00426DE6">
              <w:t>'</w:t>
            </w:r>
            <w:r w:rsidRPr="00426DE6">
              <w:rPr>
                <w:rFonts w:eastAsia="Calibri"/>
              </w:rPr>
              <w:t>21.7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6</w:t>
            </w:r>
            <w:r w:rsidRPr="00426DE6">
              <w:t>'</w:t>
            </w:r>
            <w:r w:rsidRPr="00426DE6">
              <w:rPr>
                <w:rFonts w:eastAsia="Calibri"/>
              </w:rPr>
              <w:t>16.8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4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 w:rsidR="00D210F8" w:rsidRPr="00426DE6">
              <w:rPr>
                <w:rFonts w:eastAsia="Calibri"/>
              </w:rPr>
              <w:t>, 1 juvlum_pg*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8</w:t>
            </w:r>
            <w:r w:rsidRPr="00426DE6">
              <w:t>'</w:t>
            </w:r>
            <w:r w:rsidRPr="00426DE6">
              <w:rPr>
                <w:rFonts w:eastAsia="Calibri"/>
              </w:rPr>
              <w:t>28.78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6</w:t>
            </w:r>
            <w:r w:rsidRPr="00426DE6">
              <w:t>'</w:t>
            </w:r>
            <w:r w:rsidRPr="00426DE6">
              <w:rPr>
                <w:rFonts w:eastAsia="Calibri"/>
              </w:rPr>
              <w:t>21.5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46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3 </w:t>
            </w:r>
            <w:r w:rsidR="00D210F8" w:rsidRPr="00426DE6">
              <w:rPr>
                <w:rFonts w:eastAsia="Calibri"/>
                <w:i/>
                <w:iCs/>
              </w:rPr>
              <w:t xml:space="preserve">A. </w:t>
            </w:r>
            <w:r w:rsidR="00D210F8" w:rsidRPr="00554BEC">
              <w:rPr>
                <w:rFonts w:eastAsia="Calibri"/>
                <w:i/>
                <w:iCs/>
                <w:noProof/>
              </w:rPr>
              <w:t>corticis</w:t>
            </w:r>
            <w:r w:rsidR="00D210F8" w:rsidRPr="00426DE6">
              <w:rPr>
                <w:rFonts w:eastAsia="Calibri"/>
              </w:rPr>
              <w:t xml:space="preserve"> S</w:t>
            </w:r>
            <w:r w:rsidR="00D210F8" w:rsidRPr="00426DE6">
              <w:rPr>
                <w:rFonts w:eastAsia="Calibri"/>
                <w:vertAlign w:val="superscript"/>
              </w:rPr>
              <w:t>#</w:t>
            </w:r>
            <w:r w:rsidR="00D210F8" w:rsidRPr="00426DE6">
              <w:rPr>
                <w:rFonts w:eastAsia="Calibri"/>
              </w:rPr>
              <w:t xml:space="preserve">, 2 </w:t>
            </w:r>
            <w:bookmarkStart w:id="3" w:name="_Hlk487527734"/>
            <w:r w:rsidR="00D210F8" w:rsidRPr="00426DE6">
              <w:rPr>
                <w:rFonts w:eastAsia="Calibri"/>
              </w:rPr>
              <w:t xml:space="preserve">tail fragments </w:t>
            </w:r>
            <w:r w:rsidR="00D210F8" w:rsidRPr="00426DE6">
              <w:rPr>
                <w:rFonts w:eastAsia="Calibri"/>
                <w:i/>
                <w:iCs/>
              </w:rPr>
              <w:t>Amynthas</w:t>
            </w:r>
            <w:bookmarkEnd w:id="3"/>
            <w:r w:rsidR="00D210F8" w:rsidRPr="00426DE6">
              <w:rPr>
                <w:rFonts w:eastAsia="Calibri"/>
              </w:rPr>
              <w:t>, 1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8</w:t>
            </w:r>
            <w:r w:rsidRPr="00426DE6">
              <w:t>'</w:t>
            </w:r>
            <w:r w:rsidRPr="00426DE6">
              <w:rPr>
                <w:rFonts w:eastAsia="Calibri"/>
              </w:rPr>
              <w:t>32.28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6</w:t>
            </w:r>
            <w:r w:rsidRPr="00426DE6">
              <w:t>'</w:t>
            </w:r>
            <w:r w:rsidRPr="00426DE6">
              <w:rPr>
                <w:rFonts w:eastAsia="Calibri"/>
              </w:rPr>
              <w:t>10.07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49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S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, 1</w:t>
            </w:r>
            <w:r>
              <w:rPr>
                <w:rFonts w:eastAsia="Calibri"/>
              </w:rPr>
              <w:t xml:space="preserve"> juvlum_pg, 1 juvlum_unpg**, 1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0</w:t>
            </w:r>
            <w:r w:rsidRPr="00426DE6">
              <w:t>'</w:t>
            </w:r>
            <w:r w:rsidRPr="00426DE6">
              <w:rPr>
                <w:rFonts w:eastAsia="Calibri"/>
              </w:rPr>
              <w:t>46.1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4</w:t>
            </w:r>
            <w:r w:rsidRPr="00426DE6">
              <w:t>'</w:t>
            </w:r>
            <w:r w:rsidRPr="00426DE6">
              <w:rPr>
                <w:rFonts w:eastAsia="Calibri"/>
              </w:rPr>
              <w:t>41.9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81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  <w:r>
              <w:rPr>
                <w:rFonts w:eastAsia="Calibri"/>
              </w:rPr>
              <w:t>, 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8</w:t>
            </w:r>
            <w:r w:rsidRPr="00426DE6">
              <w:t>'</w:t>
            </w:r>
            <w:r w:rsidRPr="00426DE6">
              <w:rPr>
                <w:rFonts w:eastAsia="Calibri"/>
              </w:rPr>
              <w:t>55.0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5</w:t>
            </w:r>
            <w:r w:rsidRPr="00426DE6">
              <w:t>'</w:t>
            </w:r>
            <w:r w:rsidRPr="00426DE6">
              <w:rPr>
                <w:rFonts w:eastAsia="Calibri"/>
              </w:rPr>
              <w:t>38.6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59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2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  <w:r w:rsidR="00D210F8" w:rsidRPr="00426DE6">
              <w:rPr>
                <w:rFonts w:eastAsia="Calibri"/>
              </w:rPr>
              <w:t xml:space="preserve"> , 1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8</w:t>
            </w:r>
            <w:r w:rsidRPr="00426DE6">
              <w:t>'</w:t>
            </w:r>
            <w:r w:rsidRPr="00426DE6">
              <w:rPr>
                <w:rFonts w:eastAsia="Calibri"/>
              </w:rPr>
              <w:t>42.9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5</w:t>
            </w:r>
            <w:r w:rsidRPr="00426DE6">
              <w:t>'</w:t>
            </w:r>
            <w:r w:rsidRPr="00426DE6">
              <w:rPr>
                <w:rFonts w:eastAsia="Calibri"/>
              </w:rPr>
              <w:t>55.5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51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municipal garde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2 juvlum_pg, 1 </w:t>
            </w:r>
            <w:bookmarkStart w:id="4" w:name="_Hlk487527755"/>
            <w:r w:rsidRPr="00426DE6">
              <w:rPr>
                <w:rFonts w:eastAsia="Calibri"/>
              </w:rPr>
              <w:t>unpigmented tail fragment with lumbricine setae</w:t>
            </w:r>
            <w:bookmarkEnd w:id="4"/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0</w:t>
            </w:r>
            <w:r w:rsidRPr="00426DE6">
              <w:t>'</w:t>
            </w:r>
            <w:r w:rsidRPr="00426DE6">
              <w:rPr>
                <w:rFonts w:eastAsia="Calibri"/>
              </w:rPr>
              <w:t>09.5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3</w:t>
            </w:r>
            <w:r w:rsidRPr="00426DE6">
              <w:t>'</w:t>
            </w:r>
            <w:r w:rsidRPr="00426DE6">
              <w:rPr>
                <w:rFonts w:eastAsia="Calibri"/>
              </w:rPr>
              <w:t>47.7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701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nahalest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0</w:t>
            </w:r>
            <w:r w:rsidRPr="00426DE6">
              <w:t>'</w:t>
            </w:r>
            <w:r w:rsidRPr="00426DE6">
              <w:rPr>
                <w:rFonts w:eastAsia="Calibri"/>
              </w:rPr>
              <w:t>39.10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5</w:t>
            </w:r>
            <w:r w:rsidRPr="00426DE6">
              <w:t>'</w:t>
            </w:r>
            <w:r w:rsidRPr="00426DE6">
              <w:rPr>
                <w:rFonts w:eastAsia="Calibri"/>
              </w:rPr>
              <w:t>19.27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78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bookmarkEnd w:id="2"/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 1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4 </w:t>
            </w:r>
            <w:r w:rsidRPr="00426DE6">
              <w:rPr>
                <w:rFonts w:eastAsia="Calibri"/>
                <w:i/>
                <w:iCs/>
              </w:rPr>
              <w:t>A. gracili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1</w:t>
            </w:r>
            <w:r w:rsidRPr="00426DE6">
              <w:t>'</w:t>
            </w:r>
            <w:r w:rsidRPr="00426DE6">
              <w:rPr>
                <w:rFonts w:eastAsia="Calibri"/>
              </w:rPr>
              <w:t>11.7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2</w:t>
            </w:r>
            <w:r w:rsidRPr="00426DE6">
              <w:t>'</w:t>
            </w:r>
            <w:r w:rsidRPr="00426DE6">
              <w:rPr>
                <w:rFonts w:eastAsia="Calibri"/>
              </w:rPr>
              <w:t>41.7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71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jirof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0</w:t>
            </w:r>
            <w:r w:rsidRPr="00426DE6">
              <w:t>'</w:t>
            </w:r>
            <w:r w:rsidRPr="00426DE6">
              <w:rPr>
                <w:rFonts w:eastAsia="Calibri"/>
              </w:rPr>
              <w:t>09.5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3</w:t>
            </w:r>
            <w:r w:rsidRPr="00426DE6">
              <w:t>'</w:t>
            </w:r>
            <w:r w:rsidRPr="00426DE6">
              <w:rPr>
                <w:rFonts w:eastAsia="Calibri"/>
              </w:rPr>
              <w:t>43.0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9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Hossin 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1 </w:t>
            </w:r>
            <w:r w:rsidRPr="00426DE6">
              <w:rPr>
                <w:i/>
                <w:iCs/>
              </w:rPr>
              <w:t>Perelia sp.</w:t>
            </w:r>
            <w:r w:rsidRPr="00426DE6">
              <w:rPr>
                <w:rFonts w:eastAsia="Calibri"/>
                <w:i/>
                <w:iCs/>
              </w:rPr>
              <w:t>,</w:t>
            </w:r>
            <w:r w:rsidR="00340C05">
              <w:rPr>
                <w:rFonts w:eastAsia="Calibri"/>
              </w:rPr>
              <w:t xml:space="preserve"> 1</w:t>
            </w:r>
            <w:r w:rsidRPr="00426DE6">
              <w:rPr>
                <w:rFonts w:eastAsia="Calibri"/>
                <w:i/>
                <w:iCs/>
              </w:rPr>
              <w:t xml:space="preserve"> A. trapezoid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2</w:t>
            </w:r>
            <w:r w:rsidRPr="00426DE6">
              <w:t>'</w:t>
            </w:r>
            <w:r w:rsidRPr="00426DE6">
              <w:rPr>
                <w:rFonts w:eastAsia="Calibri"/>
              </w:rPr>
              <w:t>33.3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2</w:t>
            </w:r>
            <w:r w:rsidRPr="00426DE6">
              <w:t>'</w:t>
            </w:r>
            <w:r w:rsidRPr="00426DE6">
              <w:rPr>
                <w:rFonts w:eastAsia="Calibri"/>
              </w:rPr>
              <w:t>50.9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72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Hossin 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1 </w:t>
            </w:r>
            <w:r w:rsidRPr="00426DE6">
              <w:rPr>
                <w:i/>
                <w:iCs/>
              </w:rPr>
              <w:t>Perelia sp.</w:t>
            </w:r>
            <w:r w:rsidR="00340C05">
              <w:rPr>
                <w:rFonts w:eastAsia="Calibri"/>
              </w:rPr>
              <w:t>, 1</w:t>
            </w:r>
            <w:r w:rsidRPr="00426DE6">
              <w:rPr>
                <w:rFonts w:eastAsia="Calibri"/>
                <w:i/>
                <w:iCs/>
              </w:rPr>
              <w:t xml:space="preserve"> A. trapezoid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2</w:t>
            </w:r>
            <w:r w:rsidRPr="00426DE6">
              <w:t>'</w:t>
            </w:r>
            <w:r w:rsidRPr="00426DE6">
              <w:rPr>
                <w:rFonts w:eastAsia="Calibri"/>
              </w:rPr>
              <w:t>33.3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2</w:t>
            </w:r>
            <w:r w:rsidRPr="00426DE6">
              <w:t>'</w:t>
            </w:r>
            <w:r w:rsidRPr="00426DE6">
              <w:rPr>
                <w:rFonts w:eastAsia="Calibri"/>
              </w:rPr>
              <w:t>50.9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72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Hossin 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t xml:space="preserve"> </w:t>
            </w:r>
            <w:r w:rsidR="00D210F8" w:rsidRPr="00426DE6">
              <w:rPr>
                <w:i/>
                <w:iCs/>
              </w:rPr>
              <w:t>Perelia sp.</w:t>
            </w:r>
            <w:r w:rsidR="00D210F8" w:rsidRPr="00426DE6">
              <w:t xml:space="preserve">  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1</w:t>
            </w:r>
            <w:r w:rsidRPr="00426DE6">
              <w:t>'</w:t>
            </w:r>
            <w:r w:rsidRPr="00426DE6">
              <w:rPr>
                <w:rFonts w:eastAsia="Calibri"/>
              </w:rPr>
              <w:t>34.60</w:t>
            </w:r>
            <w:r w:rsidRPr="00426DE6">
              <w:t>"N</w:t>
            </w:r>
            <w:r w:rsidRPr="00426DE6">
              <w:rPr>
                <w:rFonts w:eastAsia="Calibri"/>
              </w:rPr>
              <w:t xml:space="preserve">  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3</w:t>
            </w:r>
            <w:r w:rsidRPr="00426DE6">
              <w:t>'</w:t>
            </w:r>
            <w:r w:rsidRPr="00426DE6">
              <w:rPr>
                <w:rFonts w:eastAsia="Calibri"/>
              </w:rPr>
              <w:t>33.9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699</w:t>
            </w:r>
          </w:p>
        </w:tc>
      </w:tr>
      <w:tr w:rsidR="00D210F8" w:rsidRPr="00426DE6" w:rsidTr="00340C05">
        <w:tc>
          <w:tcPr>
            <w:tcW w:w="1135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5245" w:type="dxa"/>
            <w:shd w:val="clear" w:color="auto" w:fill="FFFF00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</w:tr>
      <w:tr w:rsidR="00D210F8" w:rsidRPr="00426DE6" w:rsidTr="00340C05">
        <w:tc>
          <w:tcPr>
            <w:tcW w:w="1135" w:type="dxa"/>
            <w:vMerge w:val="restart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erman</w:t>
            </w: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5" w:name="_Hlk487528052"/>
            <w:r w:rsidRPr="00E17C39">
              <w:rPr>
                <w:rFonts w:eastAsia="Calibri"/>
              </w:rPr>
              <w:t>baghmeli</w:t>
            </w:r>
            <w:r w:rsidRPr="00426DE6">
              <w:rPr>
                <w:rFonts w:eastAsia="Calibri"/>
              </w:rPr>
              <w:t xml:space="preserve"> park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bookmarkStart w:id="6" w:name="_Hlk487527586"/>
            <w:r w:rsidRPr="00426DE6">
              <w:rPr>
                <w:rFonts w:eastAsia="Calibri"/>
              </w:rPr>
              <w:t xml:space="preserve">1 </w:t>
            </w:r>
            <w:bookmarkEnd w:id="6"/>
            <w:r w:rsidR="00340C05">
              <w:rPr>
                <w:rFonts w:eastAsia="Calibri"/>
              </w:rPr>
              <w:t>juvlum_unpg, 3</w:t>
            </w:r>
            <w:r w:rsidRPr="00426DE6">
              <w:rPr>
                <w:rFonts w:eastAsia="Calibri"/>
              </w:rPr>
              <w:t xml:space="preserve"> </w:t>
            </w:r>
            <w:r w:rsidRPr="00426DE6">
              <w:rPr>
                <w:rFonts w:eastAsia="Calibri"/>
                <w:i/>
                <w:iCs/>
              </w:rPr>
              <w:t xml:space="preserve">A. corticis </w:t>
            </w:r>
            <w:r w:rsidRPr="00426DE6">
              <w:rPr>
                <w:rFonts w:eastAsia="Calibri"/>
              </w:rPr>
              <w:t>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7</w:t>
            </w:r>
            <w:r w:rsidRPr="00426DE6">
              <w:t>'</w:t>
            </w:r>
            <w:r w:rsidRPr="00426DE6">
              <w:rPr>
                <w:rFonts w:eastAsia="Calibri"/>
              </w:rPr>
              <w:t>53.8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4</w:t>
            </w:r>
            <w:r w:rsidRPr="00426DE6">
              <w:t>'</w:t>
            </w:r>
            <w:r w:rsidRPr="00426DE6">
              <w:rPr>
                <w:rFonts w:eastAsia="Calibri"/>
              </w:rPr>
              <w:t>17.6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6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bookmarkEnd w:id="5"/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Khajo square 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2  </w:t>
            </w:r>
            <w:r w:rsidRPr="00426DE6">
              <w:rPr>
                <w:rFonts w:eastAsia="Calibri"/>
                <w:i/>
                <w:iCs/>
              </w:rPr>
              <w:t>A. corticis</w:t>
            </w:r>
            <w:r w:rsidRPr="00426DE6">
              <w:rPr>
                <w:rFonts w:eastAsia="Calibri"/>
              </w:rPr>
              <w:t xml:space="preserve"> 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6</w:t>
            </w:r>
            <w:r w:rsidRPr="00426DE6">
              <w:t>'</w:t>
            </w:r>
            <w:r w:rsidRPr="00426DE6">
              <w:rPr>
                <w:rFonts w:eastAsia="Calibri"/>
              </w:rPr>
              <w:t>50.2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5</w:t>
            </w:r>
            <w:r w:rsidRPr="00426DE6">
              <w:t>'</w:t>
            </w:r>
            <w:r w:rsidRPr="00426DE6">
              <w:rPr>
                <w:rFonts w:eastAsia="Calibri"/>
              </w:rPr>
              <w:t>09.76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64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ghaem Fores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 juvlum_unpg, </w:t>
            </w:r>
            <w:r w:rsidR="00D210F8" w:rsidRPr="00426DE6">
              <w:rPr>
                <w:rFonts w:eastAsia="Calibri"/>
              </w:rPr>
              <w:t xml:space="preserve">1 juvlum_pg   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6</w:t>
            </w:r>
            <w:r w:rsidRPr="00426DE6">
              <w:t>'</w:t>
            </w:r>
            <w:r w:rsidRPr="00426DE6">
              <w:rPr>
                <w:rFonts w:eastAsia="Calibri"/>
              </w:rPr>
              <w:t>58.66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7</w:t>
            </w:r>
            <w:r w:rsidRPr="00426DE6">
              <w:t>'</w:t>
            </w:r>
            <w:r w:rsidRPr="00426DE6">
              <w:rPr>
                <w:rFonts w:eastAsia="Calibri"/>
              </w:rPr>
              <w:t>18.3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77</w:t>
            </w:r>
          </w:p>
        </w:tc>
      </w:tr>
      <w:tr w:rsidR="00D210F8" w:rsidRPr="00426DE6" w:rsidTr="00340C05">
        <w:trPr>
          <w:trHeight w:val="131"/>
        </w:trPr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ghaem Fores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L, 1 juvlum_unpg, 8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7</w:t>
            </w:r>
            <w:r w:rsidRPr="00426DE6">
              <w:t>'</w:t>
            </w:r>
            <w:r w:rsidRPr="00426DE6">
              <w:rPr>
                <w:rFonts w:eastAsia="Calibri"/>
              </w:rPr>
              <w:t>19.4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7</w:t>
            </w:r>
            <w:r w:rsidRPr="00426DE6">
              <w:t>'</w:t>
            </w:r>
            <w:r w:rsidRPr="00426DE6">
              <w:rPr>
                <w:rFonts w:eastAsia="Calibri"/>
              </w:rPr>
              <w:t>17.9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76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azadi square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>3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7</w:t>
            </w:r>
            <w:r w:rsidRPr="00426DE6">
              <w:t>'</w:t>
            </w:r>
            <w:r w:rsidRPr="00426DE6">
              <w:rPr>
                <w:rFonts w:eastAsia="Calibri"/>
              </w:rPr>
              <w:t>14.16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03</w:t>
            </w:r>
            <w:r w:rsidRPr="00426DE6">
              <w:t>'</w:t>
            </w:r>
            <w:r w:rsidRPr="00426DE6">
              <w:rPr>
                <w:rFonts w:eastAsia="Calibri"/>
              </w:rPr>
              <w:t>09.58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62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mahy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L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ros</w:t>
            </w:r>
            <w:bookmarkStart w:id="7" w:name="_GoBack"/>
            <w:bookmarkEnd w:id="7"/>
            <w:r w:rsidR="00D210F8" w:rsidRPr="00426DE6">
              <w:rPr>
                <w:rFonts w:eastAsia="Calibri"/>
                <w:i/>
                <w:iCs/>
              </w:rPr>
              <w:t>ea</w:t>
            </w:r>
            <w:r>
              <w:rPr>
                <w:rFonts w:eastAsia="Calibri"/>
              </w:rPr>
              <w:t>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05</w:t>
            </w:r>
            <w:r w:rsidRPr="00426DE6">
              <w:t>'</w:t>
            </w:r>
            <w:r w:rsidRPr="00426DE6">
              <w:rPr>
                <w:rFonts w:eastAsia="Calibri"/>
              </w:rPr>
              <w:t>11.39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10</w:t>
            </w:r>
            <w:r w:rsidRPr="00426DE6">
              <w:t>'</w:t>
            </w:r>
            <w:r w:rsidRPr="00426DE6">
              <w:rPr>
                <w:rFonts w:eastAsia="Calibri"/>
              </w:rPr>
              <w:t>31.50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84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hahid Bahonar University campus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</w:t>
            </w:r>
            <w:r w:rsidR="00D210F8" w:rsidRPr="00426DE6">
              <w:rPr>
                <w:rFonts w:eastAsia="Calibri"/>
                <w:vertAlign w:val="superscript"/>
              </w:rPr>
              <w:t>#</w:t>
            </w:r>
            <w:r>
              <w:rPr>
                <w:rFonts w:eastAsia="Calibri"/>
              </w:rPr>
              <w:t>, 4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>
              <w:rPr>
                <w:rFonts w:eastAsia="Calibri"/>
              </w:rPr>
              <w:t>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4</w:t>
            </w:r>
            <w:r w:rsidRPr="00426DE6">
              <w:t>'</w:t>
            </w:r>
            <w:r w:rsidRPr="00426DE6">
              <w:rPr>
                <w:rFonts w:eastAsia="Calibri"/>
              </w:rPr>
              <w:t>43.7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7</w:t>
            </w:r>
            <w:r w:rsidRPr="00426DE6">
              <w:t>'</w:t>
            </w:r>
            <w:r w:rsidRPr="00426DE6">
              <w:rPr>
                <w:rFonts w:eastAsia="Calibri"/>
              </w:rPr>
              <w:t>10.9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74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riazi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>3 juvlum_pg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7</w:t>
            </w:r>
            <w:r w:rsidRPr="00426DE6">
              <w:t>'</w:t>
            </w:r>
            <w:r w:rsidRPr="00426DE6">
              <w:rPr>
                <w:rFonts w:eastAsia="Calibri"/>
              </w:rPr>
              <w:t>37.7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4</w:t>
            </w:r>
            <w:r w:rsidRPr="00426DE6">
              <w:t>'</w:t>
            </w:r>
            <w:r w:rsidRPr="00426DE6">
              <w:rPr>
                <w:rFonts w:eastAsia="Calibri"/>
              </w:rPr>
              <w:t>00.3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64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hahid Bahonar University campus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>
              <w:rPr>
                <w:rFonts w:eastAsia="Calibri"/>
              </w:rPr>
              <w:t>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5</w:t>
            </w:r>
            <w:r w:rsidRPr="00426DE6">
              <w:t>'</w:t>
            </w:r>
            <w:r w:rsidRPr="00426DE6">
              <w:rPr>
                <w:rFonts w:eastAsia="Calibri"/>
              </w:rPr>
              <w:t>22.8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6</w:t>
            </w:r>
            <w:r w:rsidRPr="00426DE6">
              <w:t>'</w:t>
            </w:r>
            <w:r w:rsidRPr="00426DE6">
              <w:rPr>
                <w:rFonts w:eastAsia="Calibri"/>
              </w:rPr>
              <w:t>04.6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67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ghmeli park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7</w:t>
            </w:r>
            <w:r w:rsidRPr="00426DE6">
              <w:t>'</w:t>
            </w:r>
            <w:r w:rsidRPr="00426DE6">
              <w:rPr>
                <w:rFonts w:eastAsia="Calibri"/>
              </w:rPr>
              <w:t>25.6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4</w:t>
            </w:r>
            <w:r w:rsidRPr="00426DE6">
              <w:t>'</w:t>
            </w:r>
            <w:r w:rsidRPr="00426DE6">
              <w:rPr>
                <w:rFonts w:eastAsia="Calibri"/>
              </w:rPr>
              <w:t>07.3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6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hahid Bahonar University campus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 w:rsidR="00D210F8" w:rsidRPr="00426DE6">
              <w:rPr>
                <w:rFonts w:eastAsia="Calibri"/>
              </w:rPr>
              <w:t>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4</w:t>
            </w:r>
            <w:r w:rsidRPr="00426DE6">
              <w:t>'</w:t>
            </w:r>
            <w:r w:rsidRPr="00426DE6">
              <w:rPr>
                <w:rFonts w:eastAsia="Calibri"/>
              </w:rPr>
              <w:t>44.8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7</w:t>
            </w:r>
            <w:r w:rsidRPr="00426DE6">
              <w:t>'</w:t>
            </w:r>
            <w:r w:rsidRPr="00426DE6">
              <w:rPr>
                <w:rFonts w:eastAsia="Calibri"/>
              </w:rPr>
              <w:t>07.37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74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Playground Kerm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2 </w:t>
            </w:r>
            <w:r w:rsidRPr="00426DE6">
              <w:rPr>
                <w:rFonts w:eastAsia="Calibri"/>
                <w:i/>
                <w:iCs/>
              </w:rPr>
              <w:t>A. chlorotica</w:t>
            </w:r>
            <w:r w:rsidRPr="00426DE6">
              <w:rPr>
                <w:rFonts w:eastAsia="Calibri"/>
              </w:rPr>
              <w:t>, 1 juvlum_pg</w:t>
            </w:r>
          </w:p>
        </w:tc>
        <w:tc>
          <w:tcPr>
            <w:tcW w:w="1701" w:type="dxa"/>
            <w:shd w:val="clear" w:color="auto" w:fill="auto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15</w:t>
            </w:r>
            <w:r w:rsidRPr="00426DE6">
              <w:t>'</w:t>
            </w:r>
            <w:r w:rsidRPr="00426DE6">
              <w:rPr>
                <w:rFonts w:eastAsia="Calibri"/>
              </w:rPr>
              <w:t>41.3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06</w:t>
            </w:r>
            <w:r w:rsidRPr="00426DE6">
              <w:t>'</w:t>
            </w:r>
            <w:r w:rsidRPr="00426DE6">
              <w:rPr>
                <w:rFonts w:eastAsia="Calibri"/>
              </w:rPr>
              <w:t>07.5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771</w:t>
            </w:r>
          </w:p>
        </w:tc>
      </w:tr>
      <w:tr w:rsidR="00D210F8" w:rsidRPr="00426DE6" w:rsidTr="00340C05">
        <w:tc>
          <w:tcPr>
            <w:tcW w:w="1135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5245" w:type="dxa"/>
            <w:shd w:val="clear" w:color="auto" w:fill="FFFF00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</w:tr>
      <w:tr w:rsidR="00D210F8" w:rsidRPr="00426DE6" w:rsidTr="00340C05">
        <w:tc>
          <w:tcPr>
            <w:tcW w:w="1135" w:type="dxa"/>
            <w:vMerge w:val="restart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  <w:u w:val="single"/>
              </w:rPr>
            </w:pPr>
            <w:bookmarkStart w:id="8" w:name="OLE_LINK1"/>
            <w:bookmarkStart w:id="9" w:name="OLE_LINK2"/>
            <w:r w:rsidRPr="00426DE6">
              <w:rPr>
                <w:rFonts w:eastAsia="Calibri"/>
                <w:u w:val="single"/>
              </w:rPr>
              <w:t>Dalfard</w:t>
            </w:r>
            <w:bookmarkEnd w:id="8"/>
            <w:bookmarkEnd w:id="9"/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angbory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 2 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  <w:r>
              <w:rPr>
                <w:rFonts w:eastAsia="Calibri"/>
              </w:rPr>
              <w:t xml:space="preserve"> , </w:t>
            </w:r>
            <w:r w:rsidR="00D210F8" w:rsidRPr="00426DE6">
              <w:rPr>
                <w:rFonts w:eastAsia="Calibri"/>
              </w:rPr>
              <w:t xml:space="preserve">1 </w:t>
            </w:r>
            <w:bookmarkStart w:id="10" w:name="_Hlk487527607"/>
            <w:r w:rsidR="00D210F8" w:rsidRPr="00426DE6">
              <w:rPr>
                <w:rFonts w:eastAsia="Calibri"/>
              </w:rPr>
              <w:t>juvenile Lumbricidae with pigment (juvlum_pg)</w:t>
            </w:r>
            <w:bookmarkEnd w:id="10"/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48.4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0.29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19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  <w:u w:val="single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1" w:name="_Hlk487528188"/>
            <w:r w:rsidRPr="00426DE6">
              <w:rPr>
                <w:rFonts w:eastAsia="Calibri"/>
              </w:rPr>
              <w:t>koli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58.5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42.4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42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bookmarkEnd w:id="11"/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efidbaz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1 </w:t>
            </w:r>
            <w:bookmarkStart w:id="12" w:name="_Hlk487527637"/>
            <w:r w:rsidRPr="00426DE6">
              <w:rPr>
                <w:rFonts w:eastAsia="Calibri"/>
                <w:i/>
                <w:iCs/>
              </w:rPr>
              <w:t>Aporrectodea</w:t>
            </w:r>
            <w:r w:rsidRPr="00426DE6">
              <w:rPr>
                <w:rFonts w:eastAsia="Calibri"/>
              </w:rPr>
              <w:t xml:space="preserve"> sp not identified due to lack of genital markings</w:t>
            </w:r>
            <w:bookmarkEnd w:id="12"/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39.9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5.0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07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razi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0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6</w:t>
            </w:r>
            <w:r w:rsidRPr="00426DE6">
              <w:t>'</w:t>
            </w:r>
            <w:r w:rsidRPr="00426DE6">
              <w:rPr>
                <w:rFonts w:eastAsia="Calibri"/>
              </w:rPr>
              <w:t>06.09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06.4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461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efid baz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, 2 juvlum_pg, </w:t>
            </w:r>
            <w:bookmarkStart w:id="13" w:name="_Hlk487527651"/>
            <w:r w:rsidR="00D210F8" w:rsidRPr="00426DE6">
              <w:rPr>
                <w:rFonts w:eastAsia="Calibri"/>
              </w:rPr>
              <w:t>1 tail fragment with lumbricine setae</w:t>
            </w:r>
            <w:bookmarkEnd w:id="13"/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41.8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2.97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1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4" w:name="_Hlk487530587"/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5" w:name="_Hlk487530907"/>
            <w:bookmarkEnd w:id="14"/>
            <w:r w:rsidRPr="00426DE6">
              <w:rPr>
                <w:rFonts w:eastAsia="Calibri"/>
              </w:rPr>
              <w:t>Konarestan oleia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>3 juvlum_pg, 9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00.4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46.80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46</w:t>
            </w:r>
          </w:p>
        </w:tc>
      </w:tr>
      <w:bookmarkEnd w:id="15"/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onarestan sofla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2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51.7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5.06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2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6" w:name="_Hlk487531243"/>
          </w:p>
        </w:tc>
        <w:bookmarkEnd w:id="16"/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ghalishie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>1 juvlum_pg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2</w:t>
            </w:r>
            <w:r w:rsidRPr="00426DE6">
              <w:t>'</w:t>
            </w:r>
            <w:r w:rsidRPr="00426DE6">
              <w:rPr>
                <w:rFonts w:eastAsia="Calibri"/>
              </w:rPr>
              <w:t>40.0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2</w:t>
            </w:r>
            <w:r w:rsidRPr="00426DE6">
              <w:t>'</w:t>
            </w:r>
            <w:r w:rsidRPr="00426DE6">
              <w:rPr>
                <w:rFonts w:eastAsia="Calibri"/>
              </w:rPr>
              <w:t>28.67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16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ghalishie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2</w:t>
            </w:r>
            <w:r w:rsidRPr="00426DE6">
              <w:t>'</w:t>
            </w:r>
            <w:r w:rsidRPr="00426DE6">
              <w:rPr>
                <w:rFonts w:eastAsia="Calibri"/>
              </w:rPr>
              <w:t>40.9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2</w:t>
            </w:r>
            <w:r w:rsidRPr="00426DE6">
              <w:t>'</w:t>
            </w:r>
            <w:r w:rsidRPr="00426DE6">
              <w:rPr>
                <w:rFonts w:eastAsia="Calibri"/>
              </w:rPr>
              <w:t>24.6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168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Eslam 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 w:rsidR="00D210F8" w:rsidRPr="00426DE6">
              <w:rPr>
                <w:rFonts w:eastAsia="Calibri"/>
              </w:rPr>
              <w:t>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56.3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14.9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446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dalfar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 juvlum_pg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42.28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18.9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418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onarest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04.5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57.5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60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old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, 1 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20.7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30.4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87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onarestan sofla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4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48.0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3.8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1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dareh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49.40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58.4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2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oli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58.4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44.74</w:t>
            </w:r>
            <w:r w:rsidRPr="00426DE6">
              <w:t>"E</w:t>
            </w:r>
            <w:r w:rsidRPr="00426DE6">
              <w:rPr>
                <w:rFonts w:eastAsia="Calibri"/>
              </w:rPr>
              <w:t xml:space="preserve">  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39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angbory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S, 1 Amynthas fragment, 1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45.7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8.8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18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Eslam 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 3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50.8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13.57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427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Eslam aba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L, 3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 w:rsidR="00D210F8" w:rsidRPr="00426DE6">
              <w:rPr>
                <w:rFonts w:eastAsia="Calibri"/>
              </w:rPr>
              <w:t xml:space="preserve"> 1 tail section of Amyntha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6</w:t>
            </w:r>
            <w:r w:rsidRPr="00426DE6">
              <w:t>'</w:t>
            </w:r>
            <w:r w:rsidRPr="00426DE6">
              <w:rPr>
                <w:rFonts w:eastAsia="Calibri"/>
              </w:rPr>
              <w:t>09.25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39</w:t>
            </w:r>
            <w:r w:rsidRPr="00426DE6">
              <w:t>'</w:t>
            </w:r>
            <w:r w:rsidRPr="00426DE6">
              <w:rPr>
                <w:rFonts w:eastAsia="Calibri"/>
              </w:rPr>
              <w:t>50.1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469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ghalishie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2</w:t>
            </w:r>
            <w:r w:rsidRPr="00426DE6">
              <w:t>'</w:t>
            </w:r>
            <w:r w:rsidRPr="00426DE6">
              <w:rPr>
                <w:rFonts w:eastAsia="Calibri"/>
              </w:rPr>
              <w:t>32.0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42</w:t>
            </w:r>
            <w:r w:rsidRPr="00426DE6">
              <w:t>'</w:t>
            </w:r>
            <w:r w:rsidRPr="00426DE6">
              <w:rPr>
                <w:rFonts w:eastAsia="Calibri"/>
              </w:rPr>
              <w:t>44.9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151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dareh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  <w:r w:rsidR="00D210F8" w:rsidRPr="00426DE6">
              <w:rPr>
                <w:rFonts w:eastAsia="Calibri"/>
              </w:rPr>
              <w:t>, 1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00.4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46.0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46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Dareh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L, 1 juvlum_pg, 1 juvenile of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  <w:r>
              <w:rPr>
                <w:rFonts w:eastAsia="Calibri"/>
              </w:rPr>
              <w:t xml:space="preserve"> , 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17.2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2.46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57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dreeh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, 1 </w:t>
            </w:r>
            <w:r w:rsidR="00D210F8" w:rsidRPr="00426DE6">
              <w:rPr>
                <w:rFonts w:eastAsia="Calibri"/>
                <w:i/>
                <w:iCs/>
              </w:rPr>
              <w:t>Amynthas</w:t>
            </w:r>
            <w:r w:rsidR="00D210F8" w:rsidRPr="00426DE6">
              <w:rPr>
                <w:rFonts w:eastAsia="Calibri"/>
              </w:rPr>
              <w:t xml:space="preserve"> tail fragment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55.1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06.70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31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poshtval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>
              <w:rPr>
                <w:rFonts w:eastAsia="Calibri"/>
              </w:rPr>
              <w:t xml:space="preserve">, 1 juvlum_pg, 1 </w:t>
            </w:r>
            <w:r w:rsidR="00D210F8" w:rsidRPr="00426DE6">
              <w:rPr>
                <w:rFonts w:eastAsia="Calibri"/>
              </w:rPr>
              <w:t>A. corticis 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00.29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51.3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50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Sefid baz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>
              <w:rPr>
                <w:rFonts w:eastAsia="Calibri"/>
              </w:rPr>
              <w:t>, 4 juvlum_pg, 2</w:t>
            </w:r>
            <w:r w:rsidR="00D210F8" w:rsidRPr="00426DE6">
              <w:rPr>
                <w:rFonts w:eastAsia="Calibri"/>
              </w:rPr>
              <w:t xml:space="preserve"> A. rose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3</w:t>
            </w:r>
            <w:r w:rsidRPr="00426DE6">
              <w:t>'</w:t>
            </w:r>
            <w:r w:rsidRPr="00426DE6">
              <w:rPr>
                <w:rFonts w:eastAsia="Calibri"/>
              </w:rPr>
              <w:t>15.42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1</w:t>
            </w:r>
            <w:r w:rsidRPr="00426DE6">
              <w:t>'</w:t>
            </w:r>
            <w:r w:rsidRPr="00426DE6">
              <w:rPr>
                <w:rFonts w:eastAsia="Calibri"/>
              </w:rPr>
              <w:t>23.7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265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onarestan sofla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S 2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L, 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5</w:t>
            </w:r>
            <w:r w:rsidRPr="00426DE6">
              <w:t>'</w:t>
            </w:r>
            <w:r w:rsidRPr="00426DE6">
              <w:rPr>
                <w:rFonts w:eastAsia="Calibri"/>
              </w:rPr>
              <w:t>02.3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40</w:t>
            </w:r>
            <w:r w:rsidRPr="00426DE6">
              <w:t>'</w:t>
            </w:r>
            <w:r w:rsidRPr="00426DE6">
              <w:rPr>
                <w:rFonts w:eastAsia="Calibri"/>
              </w:rPr>
              <w:t>54.7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62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dalfard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 w:rsidR="00D210F8" w:rsidRPr="00426DE6">
              <w:rPr>
                <w:rFonts w:eastAsia="Calibri"/>
              </w:rPr>
              <w:t xml:space="preserve"> L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54</w:t>
            </w:r>
            <w:r w:rsidRPr="00426DE6">
              <w:t>'</w:t>
            </w:r>
            <w:r w:rsidRPr="00426DE6">
              <w:rPr>
                <w:rFonts w:eastAsia="Calibri"/>
              </w:rPr>
              <w:t>53.0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41</w:t>
            </w:r>
            <w:r w:rsidRPr="00426DE6">
              <w:t>'</w:t>
            </w:r>
            <w:r w:rsidRPr="00426DE6">
              <w:rPr>
                <w:rFonts w:eastAsia="Calibri"/>
              </w:rPr>
              <w:t>01.9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331</w:t>
            </w:r>
          </w:p>
        </w:tc>
      </w:tr>
      <w:tr w:rsidR="00D210F8" w:rsidRPr="00426DE6" w:rsidTr="00340C05">
        <w:tc>
          <w:tcPr>
            <w:tcW w:w="1135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5245" w:type="dxa"/>
            <w:shd w:val="clear" w:color="auto" w:fill="FFFF00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</w:tr>
      <w:tr w:rsidR="00D210F8" w:rsidRPr="00426DE6" w:rsidTr="00340C05">
        <w:tc>
          <w:tcPr>
            <w:tcW w:w="1135" w:type="dxa"/>
            <w:vMerge w:val="restart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rdsier</w:t>
            </w: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rdsir zyart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340C05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5 juvlum_unpg </w:t>
            </w:r>
            <w:r w:rsidR="00340C05">
              <w:rPr>
                <w:rFonts w:eastAsia="Calibri"/>
              </w:rPr>
              <w:t>maybe these are</w:t>
            </w:r>
            <w:r w:rsidRPr="00426DE6">
              <w:rPr>
                <w:rFonts w:eastAsia="Calibri"/>
                <w:i/>
                <w:iCs/>
              </w:rPr>
              <w:t xml:space="preserve"> Allolobophora chlorotic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9</w:t>
            </w:r>
            <w:r w:rsidRPr="00426DE6">
              <w:t>°</w:t>
            </w:r>
            <w:r w:rsidRPr="00426DE6">
              <w:rPr>
                <w:rFonts w:eastAsia="Calibri"/>
              </w:rPr>
              <w:t>56</w:t>
            </w:r>
            <w:r w:rsidRPr="00426DE6">
              <w:t>'</w:t>
            </w:r>
            <w:r w:rsidRPr="00426DE6">
              <w:rPr>
                <w:rFonts w:eastAsia="Calibri"/>
              </w:rPr>
              <w:t>03.3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34</w:t>
            </w:r>
            <w:r w:rsidRPr="00426DE6">
              <w:t>'</w:t>
            </w:r>
            <w:r w:rsidRPr="00426DE6">
              <w:rPr>
                <w:rFonts w:eastAsia="Calibri"/>
              </w:rPr>
              <w:t>38.9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04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rdshie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  <w:r w:rsidR="00D210F8" w:rsidRPr="00426DE6">
              <w:rPr>
                <w:rFonts w:eastAsia="Calibri"/>
                <w:i/>
                <w:iCs/>
              </w:rPr>
              <w:t xml:space="preserve"> Al. chlorotica</w:t>
            </w:r>
            <w:r w:rsidR="00D210F8" w:rsidRPr="00426DE6">
              <w:rPr>
                <w:rFonts w:eastAsia="Calibri"/>
              </w:rPr>
              <w:t>, 1 juvlum_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9</w:t>
            </w:r>
            <w:r w:rsidRPr="00426DE6">
              <w:t>°</w:t>
            </w:r>
            <w:r w:rsidRPr="00426DE6">
              <w:rPr>
                <w:rFonts w:eastAsia="Calibri"/>
              </w:rPr>
              <w:t>56</w:t>
            </w:r>
            <w:r w:rsidRPr="00426DE6">
              <w:t>'</w:t>
            </w:r>
            <w:r w:rsidRPr="00426DE6">
              <w:rPr>
                <w:rFonts w:eastAsia="Calibri"/>
              </w:rPr>
              <w:t>21.76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35</w:t>
            </w:r>
            <w:r w:rsidRPr="00426DE6">
              <w:t>'</w:t>
            </w:r>
            <w:r w:rsidRPr="00426DE6">
              <w:rPr>
                <w:rFonts w:eastAsia="Calibri"/>
              </w:rPr>
              <w:t>43.82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0 43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rdsie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  <w:i/>
                <w:iCs/>
              </w:rPr>
              <w:t xml:space="preserve"> Al. chlorotic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9</w:t>
            </w:r>
            <w:r w:rsidRPr="00426DE6">
              <w:t>°</w:t>
            </w:r>
            <w:r w:rsidRPr="00426DE6">
              <w:rPr>
                <w:rFonts w:eastAsia="Calibri"/>
              </w:rPr>
              <w:t>53</w:t>
            </w:r>
            <w:r w:rsidRPr="00426DE6">
              <w:t>'</w:t>
            </w:r>
            <w:r w:rsidRPr="00426DE6">
              <w:rPr>
                <w:rFonts w:eastAsia="Calibri"/>
              </w:rPr>
              <w:t>00.8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32</w:t>
            </w:r>
            <w:r w:rsidRPr="00426DE6">
              <w:t>'</w:t>
            </w:r>
            <w:r w:rsidRPr="00426DE6">
              <w:rPr>
                <w:rFonts w:eastAsia="Calibri"/>
              </w:rPr>
              <w:t>48.5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078</w:t>
            </w:r>
          </w:p>
        </w:tc>
      </w:tr>
      <w:tr w:rsidR="00D210F8" w:rsidRPr="00426DE6" w:rsidTr="00340C05">
        <w:trPr>
          <w:trHeight w:val="181"/>
        </w:trPr>
        <w:tc>
          <w:tcPr>
            <w:tcW w:w="1135" w:type="dxa"/>
            <w:vMerge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bardsie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  <w:i/>
                <w:iCs/>
              </w:rPr>
              <w:t xml:space="preserve"> Al. chlorotica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9</w:t>
            </w:r>
            <w:r w:rsidRPr="00426DE6">
              <w:t>°</w:t>
            </w:r>
            <w:r w:rsidRPr="00426DE6">
              <w:rPr>
                <w:rFonts w:eastAsia="Calibri"/>
              </w:rPr>
              <w:t>56</w:t>
            </w:r>
            <w:r w:rsidRPr="00426DE6">
              <w:t>'</w:t>
            </w:r>
            <w:r w:rsidRPr="00426DE6">
              <w:rPr>
                <w:rFonts w:eastAsia="Calibri"/>
              </w:rPr>
              <w:t>10.19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35</w:t>
            </w:r>
            <w:r w:rsidRPr="00426DE6">
              <w:t>'</w:t>
            </w:r>
            <w:r w:rsidRPr="00426DE6">
              <w:rPr>
                <w:rFonts w:eastAsia="Calibri"/>
              </w:rPr>
              <w:t>20.94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0 45</w:t>
            </w:r>
          </w:p>
        </w:tc>
      </w:tr>
      <w:tr w:rsidR="00D210F8" w:rsidRPr="00426DE6" w:rsidTr="00340C05">
        <w:tc>
          <w:tcPr>
            <w:tcW w:w="1135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5245" w:type="dxa"/>
            <w:shd w:val="clear" w:color="auto" w:fill="FFFF00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</w:tr>
      <w:tr w:rsidR="00D210F8" w:rsidRPr="00426DE6" w:rsidTr="00340C05">
        <w:tc>
          <w:tcPr>
            <w:tcW w:w="1135" w:type="dxa"/>
            <w:vMerge w:val="restart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7" w:name="_Hlk487531508"/>
            <w:r w:rsidRPr="00426DE6">
              <w:rPr>
                <w:rFonts w:eastAsia="Calibri"/>
              </w:rPr>
              <w:t>Baft</w:t>
            </w:r>
          </w:p>
        </w:tc>
        <w:bookmarkEnd w:id="17"/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hab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4 </w:t>
            </w:r>
            <w:r w:rsidRPr="00426DE6">
              <w:rPr>
                <w:rFonts w:eastAsia="Calibri"/>
                <w:i/>
                <w:iCs/>
              </w:rPr>
              <w:t>Eisenia andrei</w:t>
            </w:r>
            <w:r w:rsidRPr="00426DE6">
              <w:rPr>
                <w:rFonts w:eastAsia="Calibri"/>
              </w:rPr>
              <w:t xml:space="preserve"> (maybe </w:t>
            </w:r>
            <w:r w:rsidRPr="00426DE6">
              <w:rPr>
                <w:rFonts w:eastAsia="Calibri"/>
                <w:i/>
                <w:iCs/>
              </w:rPr>
              <w:t>Eisenia fetida</w:t>
            </w:r>
            <w:r w:rsidRPr="00426DE6">
              <w:rPr>
                <w:rFonts w:eastAsia="Calibri"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9</w:t>
            </w:r>
            <w:r w:rsidRPr="00426DE6">
              <w:t>'</w:t>
            </w:r>
            <w:r w:rsidRPr="00426DE6">
              <w:rPr>
                <w:rFonts w:eastAsia="Calibri"/>
              </w:rPr>
              <w:t>15.2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19</w:t>
            </w:r>
            <w:r w:rsidRPr="00426DE6">
              <w:t>'</w:t>
            </w:r>
            <w:r w:rsidRPr="00426DE6">
              <w:rPr>
                <w:rFonts w:eastAsia="Calibri"/>
              </w:rPr>
              <w:t>07.4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022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8" w:name="_Hlk487447344"/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Ghaleh aska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l. chlorotica</w:t>
            </w:r>
            <w:r w:rsidR="00D210F8" w:rsidRPr="00426DE6">
              <w:rPr>
                <w:rFonts w:eastAsia="Calibri"/>
              </w:rPr>
              <w:t>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31</w:t>
            </w:r>
            <w:r w:rsidRPr="00426DE6">
              <w:t>'</w:t>
            </w:r>
            <w:r w:rsidRPr="00426DE6">
              <w:rPr>
                <w:rFonts w:eastAsia="Calibri"/>
              </w:rPr>
              <w:t>55.87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40</w:t>
            </w:r>
            <w:r w:rsidRPr="00426DE6">
              <w:t>'</w:t>
            </w:r>
            <w:r w:rsidRPr="00426DE6">
              <w:rPr>
                <w:rFonts w:eastAsia="Calibri"/>
              </w:rPr>
              <w:t>03.68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608</w:t>
            </w:r>
          </w:p>
        </w:tc>
      </w:tr>
      <w:bookmarkEnd w:id="18"/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hab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>
              <w:rPr>
                <w:rFonts w:eastAsia="Calibri"/>
              </w:rPr>
              <w:t>, 1 juvlum_pg, 1 A. rosea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340C05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9</w:t>
            </w:r>
            <w:r w:rsidRPr="00426DE6">
              <w:t>'</w:t>
            </w:r>
            <w:r w:rsidRPr="00426DE6">
              <w:rPr>
                <w:rFonts w:eastAsia="Calibri"/>
              </w:rPr>
              <w:t>02.11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 19</w:t>
            </w:r>
            <w:r w:rsidRPr="00426DE6">
              <w:t>'</w:t>
            </w:r>
            <w:r w:rsidRPr="00426DE6">
              <w:rPr>
                <w:rFonts w:eastAsia="Calibri"/>
              </w:rPr>
              <w:t>05.86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024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19" w:name="_Hlk487531656"/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20" w:name="_Hlk487532109"/>
            <w:bookmarkEnd w:id="19"/>
            <w:r w:rsidRPr="00426DE6">
              <w:rPr>
                <w:rFonts w:eastAsia="Calibri"/>
              </w:rPr>
              <w:t>khab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>8 juvlum_pg, 1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8</w:t>
            </w:r>
            <w:r w:rsidRPr="00426DE6">
              <w:t>°</w:t>
            </w:r>
            <w:r w:rsidRPr="00426DE6">
              <w:rPr>
                <w:rFonts w:eastAsia="Calibri"/>
              </w:rPr>
              <w:t>49</w:t>
            </w:r>
            <w:r w:rsidRPr="00426DE6">
              <w:t>'</w:t>
            </w:r>
            <w:r w:rsidRPr="00426DE6">
              <w:rPr>
                <w:rFonts w:eastAsia="Calibri"/>
              </w:rPr>
              <w:t>20.5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 18</w:t>
            </w:r>
            <w:r w:rsidRPr="00426DE6">
              <w:t>'</w:t>
            </w:r>
            <w:r w:rsidRPr="00426DE6">
              <w:rPr>
                <w:rFonts w:eastAsia="Calibri"/>
              </w:rPr>
              <w:t>44.10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984</w:t>
            </w:r>
          </w:p>
        </w:tc>
      </w:tr>
      <w:bookmarkEnd w:id="20"/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khabr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  <w:r>
              <w:rPr>
                <w:rFonts w:eastAsia="Calibri"/>
              </w:rPr>
              <w:t xml:space="preserve"> 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29</w:t>
            </w:r>
            <w:r w:rsidRPr="00426DE6">
              <w:t>°</w:t>
            </w:r>
            <w:r w:rsidRPr="00426DE6">
              <w:rPr>
                <w:rFonts w:eastAsia="Calibri"/>
              </w:rPr>
              <w:t>49</w:t>
            </w:r>
            <w:r w:rsidRPr="00426DE6">
              <w:t>'</w:t>
            </w:r>
            <w:r w:rsidRPr="00426DE6">
              <w:rPr>
                <w:rFonts w:eastAsia="Calibri"/>
              </w:rPr>
              <w:t>21.0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6° 84</w:t>
            </w:r>
            <w:r w:rsidRPr="00426DE6">
              <w:t>'</w:t>
            </w:r>
            <w:r w:rsidRPr="00426DE6">
              <w:rPr>
                <w:rFonts w:eastAsia="Calibri"/>
              </w:rPr>
              <w:t>42.0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993</w:t>
            </w:r>
          </w:p>
        </w:tc>
      </w:tr>
      <w:tr w:rsidR="00D210F8" w:rsidRPr="00426DE6" w:rsidTr="00340C05">
        <w:tc>
          <w:tcPr>
            <w:tcW w:w="1135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5245" w:type="dxa"/>
            <w:shd w:val="clear" w:color="auto" w:fill="FFFF00"/>
          </w:tcPr>
          <w:p w:rsidR="00D210F8" w:rsidRPr="00426DE6" w:rsidRDefault="00D210F8" w:rsidP="00F84B44">
            <w:pPr>
              <w:rPr>
                <w:rFonts w:eastAsia="Calibri"/>
              </w:rPr>
            </w:pPr>
          </w:p>
        </w:tc>
        <w:tc>
          <w:tcPr>
            <w:tcW w:w="1701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</w:tr>
      <w:tr w:rsidR="00D210F8" w:rsidRPr="00426DE6" w:rsidTr="00340C05">
        <w:trPr>
          <w:trHeight w:val="558"/>
        </w:trPr>
        <w:tc>
          <w:tcPr>
            <w:tcW w:w="1135" w:type="dxa"/>
            <w:vMerge w:val="restart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Mahan</w:t>
            </w: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21" w:name="_Hlk487532494"/>
            <w:r w:rsidRPr="00426DE6">
              <w:rPr>
                <w:rFonts w:eastAsia="Calibri"/>
              </w:rPr>
              <w:t>mah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2 </w:t>
            </w:r>
            <w:r w:rsidRPr="00426DE6">
              <w:rPr>
                <w:rFonts w:eastAsia="Calibri"/>
                <w:i/>
                <w:iCs/>
              </w:rPr>
              <w:t>A. rosea</w:t>
            </w:r>
            <w:r w:rsidRPr="00426DE6">
              <w:rPr>
                <w:rFonts w:eastAsia="Calibri"/>
              </w:rPr>
              <w:t xml:space="preserve">, 1 </w:t>
            </w:r>
            <w:r w:rsidRPr="00426DE6">
              <w:rPr>
                <w:rFonts w:eastAsia="Calibri"/>
                <w:i/>
                <w:iCs/>
              </w:rPr>
              <w:t>A, trapezoides</w:t>
            </w:r>
            <w:r w:rsidRPr="00426DE6">
              <w:rPr>
                <w:rFonts w:eastAsia="Calibri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</w:tr>
      <w:bookmarkEnd w:id="21"/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 xml:space="preserve">Mahan 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A. corticis</w:t>
            </w:r>
            <w:r>
              <w:rPr>
                <w:rFonts w:eastAsia="Calibri"/>
              </w:rPr>
              <w:t xml:space="preserve"> L, 1 </w:t>
            </w:r>
            <w:r w:rsidR="00D210F8" w:rsidRPr="00426DE6">
              <w:rPr>
                <w:rFonts w:eastAsia="Calibri"/>
                <w:i/>
                <w:iCs/>
              </w:rPr>
              <w:t>A. rosea</w:t>
            </w:r>
            <w:r>
              <w:rPr>
                <w:rFonts w:eastAsia="Calibri"/>
              </w:rPr>
              <w:t>, 1</w:t>
            </w:r>
            <w:r w:rsidR="00D210F8" w:rsidRPr="00426DE6">
              <w:rPr>
                <w:rFonts w:eastAsia="Calibri"/>
              </w:rPr>
              <w:t xml:space="preserve"> </w:t>
            </w:r>
            <w:r w:rsidR="00D210F8" w:rsidRPr="00426DE6">
              <w:rPr>
                <w:rFonts w:eastAsia="Calibri"/>
                <w:i/>
                <w:iCs/>
              </w:rPr>
              <w:t>P. kaznakovi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05</w:t>
            </w:r>
            <w:r w:rsidRPr="00426DE6">
              <w:t>'</w:t>
            </w:r>
            <w:r w:rsidRPr="00426DE6">
              <w:rPr>
                <w:rFonts w:eastAsia="Calibri"/>
              </w:rPr>
              <w:t>26.5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11</w:t>
            </w:r>
            <w:r w:rsidRPr="00426DE6">
              <w:t>'</w:t>
            </w:r>
            <w:r w:rsidRPr="00426DE6">
              <w:rPr>
                <w:rFonts w:eastAsia="Calibri"/>
              </w:rPr>
              <w:t>41.03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828</w:t>
            </w:r>
          </w:p>
        </w:tc>
      </w:tr>
      <w:tr w:rsidR="00D210F8" w:rsidRPr="00426DE6" w:rsidTr="00340C05">
        <w:tc>
          <w:tcPr>
            <w:tcW w:w="1135" w:type="dxa"/>
            <w:vMerge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Mah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D210F8" w:rsidP="00F84B44">
            <w:pPr>
              <w:rPr>
                <w:rFonts w:eastAsia="Calibri"/>
              </w:rPr>
            </w:pPr>
            <w:r w:rsidRPr="00426DE6">
              <w:rPr>
                <w:rFonts w:eastAsia="Calibri"/>
              </w:rPr>
              <w:t>4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03</w:t>
            </w:r>
            <w:r w:rsidRPr="00426DE6">
              <w:t>'</w:t>
            </w:r>
            <w:r w:rsidRPr="00426DE6">
              <w:rPr>
                <w:rFonts w:eastAsia="Calibri"/>
              </w:rPr>
              <w:t>37.93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17</w:t>
            </w:r>
            <w:r w:rsidRPr="00426DE6">
              <w:t>'</w:t>
            </w:r>
            <w:r w:rsidRPr="00426DE6">
              <w:rPr>
                <w:rFonts w:eastAsia="Calibri"/>
              </w:rPr>
              <w:t>25.7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905</w:t>
            </w:r>
          </w:p>
        </w:tc>
      </w:tr>
      <w:tr w:rsidR="00D210F8" w:rsidRPr="00426DE6" w:rsidTr="00340C05">
        <w:trPr>
          <w:trHeight w:val="53"/>
        </w:trPr>
        <w:tc>
          <w:tcPr>
            <w:tcW w:w="1135" w:type="dxa"/>
            <w:vMerge/>
            <w:shd w:val="clear" w:color="auto" w:fill="FFFF00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ghanaghst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04</w:t>
            </w:r>
            <w:r w:rsidRPr="00426DE6">
              <w:t>'</w:t>
            </w:r>
            <w:r w:rsidRPr="00426DE6">
              <w:rPr>
                <w:rFonts w:eastAsia="Calibri"/>
              </w:rPr>
              <w:t>23.30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13</w:t>
            </w:r>
            <w:r w:rsidRPr="00426DE6">
              <w:t>'</w:t>
            </w:r>
            <w:r w:rsidRPr="00426DE6">
              <w:rPr>
                <w:rFonts w:eastAsia="Calibri"/>
              </w:rPr>
              <w:t>49.61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864</w:t>
            </w:r>
          </w:p>
        </w:tc>
      </w:tr>
      <w:tr w:rsidR="00D210F8" w:rsidRPr="00426DE6" w:rsidTr="00340C05">
        <w:trPr>
          <w:trHeight w:val="113"/>
        </w:trPr>
        <w:tc>
          <w:tcPr>
            <w:tcW w:w="113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bookmarkStart w:id="22" w:name="_Hlk487447735"/>
          </w:p>
        </w:tc>
        <w:bookmarkEnd w:id="22"/>
        <w:tc>
          <w:tcPr>
            <w:tcW w:w="1837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mahan</w:t>
            </w:r>
          </w:p>
        </w:tc>
        <w:tc>
          <w:tcPr>
            <w:tcW w:w="5245" w:type="dxa"/>
            <w:shd w:val="clear" w:color="auto" w:fill="auto"/>
          </w:tcPr>
          <w:p w:rsidR="00D210F8" w:rsidRPr="00426DE6" w:rsidRDefault="00340C05" w:rsidP="00F84B44">
            <w:pPr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D210F8" w:rsidRPr="00426DE6">
              <w:rPr>
                <w:rFonts w:eastAsia="Calibri"/>
                <w:i/>
                <w:iCs/>
              </w:rPr>
              <w:t xml:space="preserve"> A. trapezoides</w:t>
            </w:r>
            <w:r w:rsidR="00D210F8" w:rsidRPr="00426DE6">
              <w:rPr>
                <w:rFonts w:eastAsia="Calibri"/>
              </w:rPr>
              <w:t>, 1 juvlum_pg, 3 juvlum_unpg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210F8" w:rsidRPr="00426DE6" w:rsidRDefault="00D210F8" w:rsidP="00340C05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30</w:t>
            </w:r>
            <w:r w:rsidRPr="00426DE6">
              <w:t>°</w:t>
            </w:r>
            <w:r w:rsidRPr="00426DE6">
              <w:rPr>
                <w:rFonts w:eastAsia="Calibri"/>
              </w:rPr>
              <w:t>04</w:t>
            </w:r>
            <w:r w:rsidRPr="00426DE6">
              <w:t>'</w:t>
            </w:r>
            <w:r w:rsidRPr="00426DE6">
              <w:rPr>
                <w:rFonts w:eastAsia="Calibri"/>
              </w:rPr>
              <w:t>27.44</w:t>
            </w:r>
            <w:r w:rsidRPr="00426DE6">
              <w:t>"N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57° 13</w:t>
            </w:r>
            <w:r w:rsidRPr="00426DE6">
              <w:t>'</w:t>
            </w:r>
            <w:r w:rsidRPr="00426DE6">
              <w:rPr>
                <w:rFonts w:eastAsia="Calibri"/>
              </w:rPr>
              <w:t>51.45</w:t>
            </w:r>
            <w:r w:rsidRPr="00426DE6">
              <w:t>"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210F8" w:rsidRPr="00426DE6" w:rsidRDefault="00D210F8" w:rsidP="00F84B44">
            <w:pPr>
              <w:jc w:val="center"/>
              <w:rPr>
                <w:rFonts w:eastAsia="Calibri"/>
              </w:rPr>
            </w:pPr>
            <w:r w:rsidRPr="00426DE6">
              <w:rPr>
                <w:rFonts w:eastAsia="Calibri"/>
              </w:rPr>
              <w:t>1860</w:t>
            </w:r>
          </w:p>
        </w:tc>
      </w:tr>
    </w:tbl>
    <w:bookmarkEnd w:id="0"/>
    <w:p w:rsidR="00D210F8" w:rsidRPr="00426DE6" w:rsidRDefault="00D210F8" w:rsidP="00D210F8">
      <w:r w:rsidRPr="00426DE6">
        <w:lastRenderedPageBreak/>
        <w:t>* this code indicates a juvenile Lumbricidae with dark pigmentation</w:t>
      </w:r>
    </w:p>
    <w:p w:rsidR="00D210F8" w:rsidRPr="00426DE6" w:rsidRDefault="00D210F8" w:rsidP="00D210F8">
      <w:r w:rsidRPr="00426DE6">
        <w:t xml:space="preserve">** this code indicates a juvenile Lumbricidae lacking pigmentation. </w:t>
      </w:r>
    </w:p>
    <w:p w:rsidR="00D210F8" w:rsidRPr="00426DE6" w:rsidRDefault="00D210F8" w:rsidP="00D210F8">
      <w:r w:rsidRPr="00426DE6">
        <w:rPr>
          <w:i/>
          <w:iCs/>
        </w:rPr>
        <w:t>#</w:t>
      </w:r>
      <w:r w:rsidRPr="00426DE6">
        <w:t xml:space="preserve"> this code indicates a</w:t>
      </w:r>
      <w:r w:rsidRPr="00426DE6">
        <w:rPr>
          <w:i/>
          <w:iCs/>
        </w:rPr>
        <w:t xml:space="preserve"> A. corticis</w:t>
      </w:r>
      <w:r w:rsidRPr="00426DE6">
        <w:t xml:space="preserve"> S in smaller morph </w:t>
      </w:r>
    </w:p>
    <w:p w:rsidR="00D210F8" w:rsidRPr="00426DE6" w:rsidRDefault="00D210F8" w:rsidP="00D210F8">
      <w:pPr>
        <w:jc w:val="both"/>
      </w:pPr>
      <w:r w:rsidRPr="00426DE6">
        <w:t>## this code indicates a</w:t>
      </w:r>
      <w:r w:rsidRPr="00426DE6">
        <w:rPr>
          <w:i/>
          <w:iCs/>
        </w:rPr>
        <w:t xml:space="preserve"> A. corticis</w:t>
      </w:r>
      <w:r w:rsidRPr="00426DE6">
        <w:t xml:space="preserve"> L in larger morph</w:t>
      </w:r>
    </w:p>
    <w:p w:rsidR="00F568F7" w:rsidRDefault="00F568F7"/>
    <w:sectPr w:rsidR="00F568F7" w:rsidSect="00D210F8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15BD" w:rsidRDefault="00A015BD" w:rsidP="0067640C">
      <w:r>
        <w:separator/>
      </w:r>
    </w:p>
  </w:endnote>
  <w:endnote w:type="continuationSeparator" w:id="0">
    <w:p w:rsidR="00A015BD" w:rsidRDefault="00A015BD" w:rsidP="00676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15BD" w:rsidRDefault="00A015BD" w:rsidP="0067640C">
      <w:r>
        <w:separator/>
      </w:r>
    </w:p>
  </w:footnote>
  <w:footnote w:type="continuationSeparator" w:id="0">
    <w:p w:rsidR="00A015BD" w:rsidRDefault="00A015BD" w:rsidP="006764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I0Njc1MzAwtzRV0lEKTi0uzszPAykwrgUAF2ro1iwAAAA="/>
  </w:docVars>
  <w:rsids>
    <w:rsidRoot w:val="0096499B"/>
    <w:rsid w:val="00340C05"/>
    <w:rsid w:val="00522017"/>
    <w:rsid w:val="00550ADF"/>
    <w:rsid w:val="00554BEC"/>
    <w:rsid w:val="0067640C"/>
    <w:rsid w:val="007A717A"/>
    <w:rsid w:val="0096499B"/>
    <w:rsid w:val="00A015BD"/>
    <w:rsid w:val="00B15D06"/>
    <w:rsid w:val="00B821D2"/>
    <w:rsid w:val="00C7457A"/>
    <w:rsid w:val="00C8187F"/>
    <w:rsid w:val="00D210F8"/>
    <w:rsid w:val="00DD4FC9"/>
    <w:rsid w:val="00E17C39"/>
    <w:rsid w:val="00E813FC"/>
    <w:rsid w:val="00E87BF1"/>
    <w:rsid w:val="00F5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13BD495-A0BA-4D3C-90A8-E2086408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9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7640C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67640C"/>
    <w:rPr>
      <w:rFonts w:ascii="Times New Roman" w:eastAsia="Times New Roman" w:hAnsi="Times New Roman" w:cs="Arial"/>
      <w:bCs/>
      <w:i/>
      <w:sz w:val="24"/>
      <w:szCs w:val="26"/>
    </w:rPr>
  </w:style>
  <w:style w:type="character" w:styleId="Hyperlink">
    <w:name w:val="Hyperlink"/>
    <w:uiPriority w:val="99"/>
    <w:semiHidden/>
    <w:unhideWhenUsed/>
    <w:rsid w:val="0067640C"/>
    <w:rPr>
      <w:color w:val="0000FF"/>
      <w:u w:val="single"/>
    </w:rPr>
  </w:style>
  <w:style w:type="paragraph" w:customStyle="1" w:styleId="Authornames">
    <w:name w:val="Author names"/>
    <w:basedOn w:val="Normal"/>
    <w:next w:val="Normal"/>
    <w:qFormat/>
    <w:rsid w:val="0067640C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67640C"/>
    <w:pPr>
      <w:spacing w:before="240" w:line="360" w:lineRule="auto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6764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64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764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640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85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p</dc:creator>
  <cp:keywords/>
  <dc:description/>
  <cp:lastModifiedBy>zp</cp:lastModifiedBy>
  <cp:revision>3</cp:revision>
  <dcterms:created xsi:type="dcterms:W3CDTF">2018-09-09T11:55:00Z</dcterms:created>
  <dcterms:modified xsi:type="dcterms:W3CDTF">2018-09-09T11:56:00Z</dcterms:modified>
</cp:coreProperties>
</file>